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05E6F" w14:textId="77777777" w:rsidR="00BD6244" w:rsidRPr="00BD6244" w:rsidRDefault="00BD6244" w:rsidP="00BD6244">
      <w:pPr>
        <w:pStyle w:val="Heading1"/>
        <w:jc w:val="center"/>
        <w:rPr>
          <w:noProof/>
          <w:lang w:val="bg-BG"/>
        </w:rPr>
      </w:pPr>
      <w:r w:rsidRPr="00BD6244">
        <w:rPr>
          <w:noProof/>
        </w:rPr>
        <w:t>Lab: Unit Testing</w:t>
      </w:r>
    </w:p>
    <w:p w14:paraId="3A23AADB" w14:textId="6BE9C9A5" w:rsidR="00BD6244" w:rsidRPr="00BD6244" w:rsidRDefault="00BD6244" w:rsidP="008D152B">
      <w:pPr>
        <w:jc w:val="center"/>
        <w:rPr>
          <w:lang w:val="bg-BG"/>
        </w:rPr>
      </w:pPr>
      <w:r w:rsidRPr="00BD6244">
        <w:t xml:space="preserve">This document defines the </w:t>
      </w:r>
      <w:r w:rsidRPr="00BD6244">
        <w:rPr>
          <w:bCs/>
        </w:rPr>
        <w:t>lab</w:t>
      </w:r>
      <w:r w:rsidRPr="00BD6244">
        <w:t xml:space="preserve"> for </w:t>
      </w:r>
      <w:hyperlink r:id="rId8" w:history="1">
        <w:r w:rsidR="008D152B">
          <w:rPr>
            <w:rStyle w:val="Hyperlink"/>
          </w:rPr>
          <w:t>"Java Advanced</w:t>
        </w:r>
        <w:r w:rsidRPr="00BD6244">
          <w:rPr>
            <w:rStyle w:val="Hyperlink"/>
          </w:rPr>
          <w:t>" course @ Software University</w:t>
        </w:r>
      </w:hyperlink>
      <w:r w:rsidRPr="00BD6244">
        <w:t>.</w:t>
      </w:r>
    </w:p>
    <w:p w14:paraId="055E67EF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: Unit Testing Basics</w:t>
      </w:r>
    </w:p>
    <w:p w14:paraId="11C5DD2C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Create Maven Project</w:t>
      </w:r>
    </w:p>
    <w:p w14:paraId="6EC28DF0" w14:textId="5BD19D39" w:rsidR="00BD6244" w:rsidRPr="00BD6244" w:rsidRDefault="00BD6244" w:rsidP="00BD6244">
      <w:pPr>
        <w:rPr>
          <w:rStyle w:val="CodeChar"/>
          <w:lang w:val="bg-BG"/>
        </w:rPr>
      </w:pPr>
      <w:r w:rsidRPr="00BD6244">
        <w:rPr>
          <w:noProof/>
        </w:rPr>
        <w:t xml:space="preserve">Maven is build automation tool that takes care of dependencies for your project. Before you can make one, make sure that you enable the plugin in IntelliJ </w:t>
      </w:r>
      <w:r w:rsidRPr="00BD6244">
        <w:rPr>
          <w:rStyle w:val="CodeChar"/>
        </w:rPr>
        <w:t xml:space="preserve">[File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Settings </w:t>
      </w:r>
      <w:r w:rsidRPr="00BD6244">
        <w:rPr>
          <w:rStyle w:val="CodeChar"/>
        </w:rPr>
        <w:sym w:font="Wingdings" w:char="F0E0"/>
      </w:r>
      <w:r w:rsidRPr="00BD6244">
        <w:rPr>
          <w:rStyle w:val="CodeChar"/>
        </w:rPr>
        <w:t xml:space="preserve"> Plugins </w:t>
      </w:r>
      <w:r w:rsidRPr="00BD6244">
        <w:rPr>
          <w:rStyle w:val="CodeChar"/>
        </w:rPr>
        <w:sym w:font="Wingdings" w:char="F0E0"/>
      </w:r>
      <w:r w:rsidR="008D152B">
        <w:rPr>
          <w:rStyle w:val="CodeChar"/>
        </w:rPr>
        <w:t xml:space="preserve"> Maven</w:t>
      </w:r>
      <w:r w:rsidRPr="00BD6244">
        <w:rPr>
          <w:rStyle w:val="CodeChar"/>
        </w:rPr>
        <w:t>]</w:t>
      </w:r>
    </w:p>
    <w:p w14:paraId="38CC2FCB" w14:textId="75FC044B" w:rsidR="00BD6244" w:rsidRPr="00BD6244" w:rsidRDefault="008D152B" w:rsidP="00BD6244">
      <w:pPr>
        <w:rPr>
          <w:rStyle w:val="CodeChar"/>
          <w:lang w:val="bg-BG"/>
        </w:rPr>
      </w:pPr>
      <w:r w:rsidRPr="008D152B">
        <w:rPr>
          <w:noProof/>
        </w:rPr>
        <w:drawing>
          <wp:inline distT="0" distB="0" distL="0" distR="0" wp14:anchorId="3A0588A5" wp14:editId="104B420C">
            <wp:extent cx="5095846" cy="4000500"/>
            <wp:effectExtent l="19050" t="19050" r="1016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891"/>
                    <a:stretch/>
                  </pic:blipFill>
                  <pic:spPr bwMode="auto">
                    <a:xfrm>
                      <a:off x="0" y="0"/>
                      <a:ext cx="5111557" cy="40128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23F1D" w14:textId="11CFDD2A" w:rsidR="00BD6244" w:rsidRPr="009A7907" w:rsidRDefault="00BD6244" w:rsidP="00BD6244">
      <w:pPr>
        <w:rPr>
          <w:noProof/>
          <w:lang w:val="bg-BG"/>
        </w:rPr>
      </w:pPr>
      <w:r w:rsidRPr="00BD6244">
        <w:rPr>
          <w:noProof/>
        </w:rPr>
        <w:t>Now, you can create a Maven project</w:t>
      </w:r>
      <w:r w:rsidR="009A7907">
        <w:rPr>
          <w:noProof/>
          <w:lang w:val="bg-BG"/>
        </w:rPr>
        <w:t>.</w:t>
      </w:r>
    </w:p>
    <w:p w14:paraId="4A4BF022" w14:textId="21AF7066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lastRenderedPageBreak/>
        <w:drawing>
          <wp:inline distT="0" distB="0" distL="0" distR="0" wp14:anchorId="6277B9A4" wp14:editId="4BEDBCCF">
            <wp:extent cx="5089913" cy="4152900"/>
            <wp:effectExtent l="19050" t="19050" r="15875" b="190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26"/>
                    <a:stretch/>
                  </pic:blipFill>
                  <pic:spPr bwMode="auto">
                    <a:xfrm>
                      <a:off x="0" y="0"/>
                      <a:ext cx="5110776" cy="4169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5A198" w14:textId="601A92F5" w:rsidR="00BD6244" w:rsidRPr="00BD6244" w:rsidRDefault="00BF110E" w:rsidP="008D152B">
      <w:pPr>
        <w:spacing w:before="0" w:after="200"/>
        <w:rPr>
          <w:noProof/>
          <w:lang w:val="bg-BG"/>
        </w:rPr>
      </w:pPr>
      <w:r w:rsidRPr="00BF110E">
        <w:rPr>
          <w:noProof/>
        </w:rPr>
        <w:t>First</w:t>
      </w:r>
      <w:r w:rsidR="009A7907">
        <w:rPr>
          <w:noProof/>
        </w:rPr>
        <w:t>,</w:t>
      </w:r>
      <w:r w:rsidRPr="00BF110E">
        <w:rPr>
          <w:noProof/>
        </w:rPr>
        <w:t xml:space="preserve"> you give a name and location to your project.</w:t>
      </w:r>
      <w:r>
        <w:rPr>
          <w:noProof/>
          <w:lang w:val="bg-BG"/>
        </w:rPr>
        <w:t xml:space="preserve"> </w:t>
      </w:r>
      <w:r w:rsidR="00BD6244" w:rsidRPr="00BD6244">
        <w:rPr>
          <w:noProof/>
        </w:rPr>
        <w:t>Group Id should be separated by dots, Artifact Id should be separated by hyphens</w:t>
      </w:r>
      <w:r w:rsidR="008D152B">
        <w:rPr>
          <w:noProof/>
        </w:rPr>
        <w:t>:</w:t>
      </w:r>
    </w:p>
    <w:p w14:paraId="7154F1B3" w14:textId="1DF29919" w:rsidR="00BD6244" w:rsidRPr="00BD6244" w:rsidRDefault="008D152B" w:rsidP="00BD6244">
      <w:pPr>
        <w:rPr>
          <w:noProof/>
          <w:lang w:val="bg-BG"/>
        </w:rPr>
      </w:pPr>
      <w:r w:rsidRPr="008D152B">
        <w:rPr>
          <w:noProof/>
        </w:rPr>
        <w:drawing>
          <wp:inline distT="0" distB="0" distL="0" distR="0" wp14:anchorId="7EE81CD5" wp14:editId="3DF0CC62">
            <wp:extent cx="5105400" cy="4211036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1886" cy="421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943AE" w14:textId="03D0B069" w:rsidR="00BD6244" w:rsidRPr="00BF110E" w:rsidRDefault="00BD6244" w:rsidP="00BD6244">
      <w:pPr>
        <w:rPr>
          <w:noProof/>
        </w:rPr>
      </w:pPr>
      <w:r w:rsidRPr="00BD6244">
        <w:rPr>
          <w:noProof/>
        </w:rPr>
        <w:t>If everything is ok, you should see the following project structure</w:t>
      </w:r>
      <w:r w:rsidR="00BF110E">
        <w:rPr>
          <w:noProof/>
          <w:lang w:val="bg-BG"/>
        </w:rPr>
        <w:t>:</w:t>
      </w:r>
    </w:p>
    <w:p w14:paraId="5E365A87" w14:textId="7AACEFC5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lastRenderedPageBreak/>
        <w:drawing>
          <wp:inline distT="0" distB="0" distL="0" distR="0" wp14:anchorId="1874BB10" wp14:editId="581AE344">
            <wp:extent cx="2772352" cy="1413510"/>
            <wp:effectExtent l="19050" t="19050" r="28575" b="152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3201" cy="1419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BD19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opy the files provided and place them in a package inside </w:t>
      </w:r>
      <w:r w:rsidRPr="00BD6244">
        <w:rPr>
          <w:rStyle w:val="CodeChar"/>
        </w:rPr>
        <w:t>src/main/java</w:t>
      </w:r>
      <w:r w:rsidRPr="00BD6244">
        <w:rPr>
          <w:noProof/>
        </w:rPr>
        <w:t xml:space="preserve"> folder</w:t>
      </w:r>
    </w:p>
    <w:p w14:paraId="1FE4AB48" w14:textId="49B81993" w:rsidR="00BD6244" w:rsidRPr="00BD6244" w:rsidRDefault="00DF6F50" w:rsidP="00BD6244">
      <w:pPr>
        <w:rPr>
          <w:noProof/>
          <w:lang w:val="bg-BG"/>
        </w:rPr>
      </w:pPr>
      <w:r w:rsidRPr="00DF6F50">
        <w:rPr>
          <w:noProof/>
        </w:rPr>
        <w:drawing>
          <wp:inline distT="0" distB="0" distL="0" distR="0" wp14:anchorId="36B9E5FC" wp14:editId="07799F08">
            <wp:extent cx="2777490" cy="2037427"/>
            <wp:effectExtent l="19050" t="19050" r="22860" b="203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66"/>
                    <a:stretch/>
                  </pic:blipFill>
                  <pic:spPr bwMode="auto">
                    <a:xfrm>
                      <a:off x="0" y="0"/>
                      <a:ext cx="2808082" cy="205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BB4B0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Axe</w:t>
      </w:r>
    </w:p>
    <w:p w14:paraId="649F7B02" w14:textId="717E3B4A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 </w:t>
      </w:r>
      <w:r w:rsidR="009A7907">
        <w:rPr>
          <w:noProof/>
        </w:rPr>
        <w:t xml:space="preserve">the </w:t>
      </w:r>
      <w:r w:rsidRPr="00BD6244">
        <w:rPr>
          <w:rStyle w:val="CodeChar"/>
        </w:rPr>
        <w:t>test/java</w:t>
      </w:r>
      <w:r w:rsidRPr="00BD6244">
        <w:rPr>
          <w:noProof/>
        </w:rPr>
        <w:t xml:space="preserve"> folder, create a package called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553EE8F9" w14:textId="3C685731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AxeTest</w:t>
      </w:r>
      <w:r w:rsidR="00ED7929" w:rsidRPr="00ED7929">
        <w:rPr>
          <w:rStyle w:val="CodeChar"/>
          <w:rFonts w:asciiTheme="minorHAnsi" w:hAnsiTheme="minorHAnsi" w:cstheme="minorHAnsi"/>
        </w:rPr>
        <w:t>.</w:t>
      </w:r>
    </w:p>
    <w:p w14:paraId="697C6BD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the following tests:</w:t>
      </w:r>
    </w:p>
    <w:p w14:paraId="65426A67" w14:textId="1F5AE70F" w:rsidR="00BD6244" w:rsidRPr="00BD6244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>weapon loses durability after each attack</w:t>
      </w:r>
      <w:r w:rsidR="00ED7929">
        <w:rPr>
          <w:noProof/>
        </w:rPr>
        <w:t>;</w:t>
      </w:r>
    </w:p>
    <w:p w14:paraId="3FF8D3F3" w14:textId="29DBF548" w:rsidR="00BD6244" w:rsidRPr="005464C9" w:rsidRDefault="00BD6244" w:rsidP="00BD624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BD6244">
        <w:rPr>
          <w:noProof/>
        </w:rPr>
        <w:t>Test attacking with a broken weapon</w:t>
      </w:r>
      <w:r w:rsidR="00ED7929">
        <w:rPr>
          <w:noProof/>
        </w:rPr>
        <w:t>.</w:t>
      </w:r>
    </w:p>
    <w:p w14:paraId="765D97BB" w14:textId="59C78271" w:rsidR="005464C9" w:rsidRDefault="005464C9" w:rsidP="005464C9">
      <w:pPr>
        <w:pStyle w:val="Heading3"/>
        <w:rPr>
          <w:noProof/>
        </w:rPr>
      </w:pPr>
      <w:r>
        <w:rPr>
          <w:noProof/>
        </w:rPr>
        <w:t>Note</w:t>
      </w:r>
    </w:p>
    <w:p w14:paraId="0AE6DEB0" w14:textId="12B21D7B" w:rsidR="005464C9" w:rsidRPr="005464C9" w:rsidRDefault="005464C9" w:rsidP="005464C9">
      <w:pPr>
        <w:rPr>
          <w:noProof/>
        </w:rPr>
      </w:pPr>
      <w:r>
        <w:rPr>
          <w:noProof/>
        </w:rPr>
        <w:t>I</w:t>
      </w:r>
      <w:r w:rsidRPr="005464C9">
        <w:rPr>
          <w:noProof/>
        </w:rPr>
        <w:t>t is a good practice to name the folder in the test package the same as in the java package</w:t>
      </w:r>
      <w:r>
        <w:rPr>
          <w:noProof/>
        </w:rPr>
        <w:t xml:space="preserve"> (rpg_lab).</w:t>
      </w:r>
    </w:p>
    <w:p w14:paraId="47E7E5A5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Solution</w:t>
      </w:r>
    </w:p>
    <w:p w14:paraId="2661D903" w14:textId="5268E0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the new package </w:t>
      </w:r>
      <w:r w:rsidRPr="00BD6244">
        <w:rPr>
          <w:rStyle w:val="CodeChar"/>
        </w:rPr>
        <w:t>rpg_</w:t>
      </w:r>
      <w:r w:rsidR="005464C9">
        <w:rPr>
          <w:rStyle w:val="CodeChar"/>
        </w:rPr>
        <w:t>lab</w:t>
      </w:r>
      <w:r w:rsidR="005464C9" w:rsidRPr="005464C9">
        <w:rPr>
          <w:rStyle w:val="CodeChar"/>
          <w:rFonts w:asciiTheme="minorHAnsi" w:hAnsiTheme="minorHAnsi" w:cstheme="minorHAnsi"/>
        </w:rPr>
        <w:t xml:space="preserve"> </w:t>
      </w:r>
      <w:r w:rsidRPr="00BD6244">
        <w:rPr>
          <w:noProof/>
          <w:lang w:eastAsia="en-GB"/>
        </w:rPr>
        <w:t xml:space="preserve">and inside create the class </w:t>
      </w:r>
      <w:r w:rsidRPr="00BD6244">
        <w:rPr>
          <w:rStyle w:val="CodeChar"/>
        </w:rPr>
        <w:t>AxeTest</w:t>
      </w:r>
      <w:r w:rsidR="00ED7929">
        <w:rPr>
          <w:rStyle w:val="CodeChar"/>
        </w:rPr>
        <w:t>:</w:t>
      </w:r>
    </w:p>
    <w:p w14:paraId="12CF1B6A" w14:textId="47A913C5" w:rsidR="00BD6244" w:rsidRPr="00BD6244" w:rsidRDefault="005464C9" w:rsidP="00BD6244">
      <w:pPr>
        <w:rPr>
          <w:noProof/>
          <w:lang w:val="bg-BG" w:eastAsia="en-GB"/>
        </w:rPr>
      </w:pPr>
      <w:r w:rsidRPr="005464C9">
        <w:rPr>
          <w:noProof/>
        </w:rPr>
        <w:t xml:space="preserve"> </w:t>
      </w:r>
      <w:r w:rsidRPr="005464C9">
        <w:rPr>
          <w:noProof/>
          <w:lang w:val="bg-BG" w:eastAsia="en-GB"/>
        </w:rPr>
        <w:drawing>
          <wp:inline distT="0" distB="0" distL="0" distR="0" wp14:anchorId="5B0C6B4D" wp14:editId="4DD35BFA">
            <wp:extent cx="2575265" cy="2373630"/>
            <wp:effectExtent l="19050" t="19050" r="15875" b="266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14835"/>
                    <a:stretch/>
                  </pic:blipFill>
                  <pic:spPr bwMode="auto">
                    <a:xfrm>
                      <a:off x="0" y="0"/>
                      <a:ext cx="2594950" cy="239177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B6463" w14:textId="2AE808CD" w:rsidR="00BD6244" w:rsidRPr="00BD6244" w:rsidRDefault="00BD6244" w:rsidP="00DF6F50">
      <w:pPr>
        <w:tabs>
          <w:tab w:val="left" w:pos="4140"/>
        </w:tabs>
        <w:rPr>
          <w:noProof/>
          <w:lang w:val="bg-BG"/>
        </w:rPr>
      </w:pPr>
      <w:r w:rsidRPr="00BD6244">
        <w:rPr>
          <w:noProof/>
        </w:rPr>
        <w:lastRenderedPageBreak/>
        <w:t>Inside the class create your first test</w:t>
      </w:r>
      <w:r w:rsidR="00DF6F50">
        <w:rPr>
          <w:noProof/>
        </w:rPr>
        <w:t>:</w:t>
      </w:r>
    </w:p>
    <w:p w14:paraId="0326EA42" w14:textId="18FD9E1F" w:rsidR="00BD6244" w:rsidRPr="00BD6244" w:rsidRDefault="002F3DE2" w:rsidP="00BD6244">
      <w:pPr>
        <w:rPr>
          <w:noProof/>
          <w:lang w:val="bg-BG"/>
        </w:rPr>
      </w:pPr>
      <w:r w:rsidRPr="002F3DE2">
        <w:rPr>
          <w:noProof/>
        </w:rPr>
        <w:t xml:space="preserve"> </w:t>
      </w:r>
      <w:r w:rsidRPr="002F3DE2">
        <w:rPr>
          <w:noProof/>
          <w:lang w:val="bg-BG"/>
        </w:rPr>
        <w:drawing>
          <wp:inline distT="0" distB="0" distL="0" distR="0" wp14:anchorId="43C284EC" wp14:editId="65FF44A5">
            <wp:extent cx="3906583" cy="2358390"/>
            <wp:effectExtent l="19050" t="19050" r="17780" b="2286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8012" cy="2371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5939D" w14:textId="35C30AD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</w:t>
      </w:r>
      <w:r w:rsidR="00DF6F50">
        <w:rPr>
          <w:noProof/>
        </w:rPr>
        <w:t>:</w:t>
      </w:r>
    </w:p>
    <w:p w14:paraId="162C92E8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9778F31" wp14:editId="0ABD1655">
            <wp:extent cx="2600696" cy="59106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6386" cy="601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C8079" w14:textId="101AD4D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Execute tested behaviour</w:t>
      </w:r>
      <w:r w:rsidR="00DF6F50">
        <w:rPr>
          <w:noProof/>
        </w:rPr>
        <w:t>:</w:t>
      </w:r>
    </w:p>
    <w:p w14:paraId="45A9875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130E71F4" wp14:editId="54F0E7D4">
            <wp:extent cx="2609850" cy="432306"/>
            <wp:effectExtent l="19050" t="19050" r="1905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66" cy="441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B2EC4" w14:textId="2C767BC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ssert postconditions</w:t>
      </w:r>
      <w:r w:rsidR="00DF6F50">
        <w:rPr>
          <w:noProof/>
        </w:rPr>
        <w:t>:</w:t>
      </w:r>
    </w:p>
    <w:p w14:paraId="0EFDD439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DBB3C13" wp14:editId="52FC851C">
            <wp:extent cx="4013860" cy="436289"/>
            <wp:effectExtent l="19050" t="19050" r="24765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5521" cy="4473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338F8" w14:textId="2AE20F02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Create your second test method</w:t>
      </w:r>
      <w:r w:rsidR="00DF6F50">
        <w:rPr>
          <w:noProof/>
        </w:rPr>
        <w:t>:</w:t>
      </w:r>
    </w:p>
    <w:p w14:paraId="713C5639" w14:textId="290B204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C8B65B4" wp14:editId="4AC97EC2">
            <wp:extent cx="4037611" cy="985510"/>
            <wp:effectExtent l="19050" t="19050" r="2032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8159" cy="98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4B5BB" w14:textId="23A9E698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Arrange preconditions and test behaviour</w:t>
      </w:r>
      <w:r w:rsidR="00DF6F50">
        <w:rPr>
          <w:noProof/>
        </w:rPr>
        <w:t>:</w:t>
      </w:r>
    </w:p>
    <w:p w14:paraId="3F7C8580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2F10C68C" wp14:editId="47BE6F88">
            <wp:extent cx="4037330" cy="1449705"/>
            <wp:effectExtent l="19050" t="19050" r="20320" b="171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5466" cy="1456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A4CAE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Test Dummy</w:t>
      </w:r>
    </w:p>
    <w:p w14:paraId="36FC6622" w14:textId="407C6DF9" w:rsidR="00BD6244" w:rsidRPr="00ED7929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class </w:t>
      </w:r>
      <w:r w:rsidRPr="00BD6244">
        <w:rPr>
          <w:rStyle w:val="CodeChar"/>
        </w:rPr>
        <w:t>DummyTest</w:t>
      </w:r>
      <w:r w:rsidR="00ED7929" w:rsidRPr="00ED7929">
        <w:rPr>
          <w:rStyle w:val="CodeChar"/>
          <w:rFonts w:asciiTheme="minorHAnsi" w:hAnsiTheme="minorHAnsi" w:cstheme="minorHAnsi"/>
          <w:lang w:val="bg-BG"/>
        </w:rPr>
        <w:t>.</w:t>
      </w:r>
    </w:p>
    <w:p w14:paraId="0BE705A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t>Create the following tests:</w:t>
      </w:r>
    </w:p>
    <w:p w14:paraId="38D10008" w14:textId="38DBF018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ummy loses health if attacked</w:t>
      </w:r>
      <w:r w:rsidR="00DF6F50">
        <w:rPr>
          <w:noProof/>
        </w:rPr>
        <w:t>.</w:t>
      </w:r>
    </w:p>
    <w:p w14:paraId="44FB125D" w14:textId="47E9DCB1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 xml:space="preserve">Dead Dummy throws </w:t>
      </w:r>
      <w:r w:rsidR="009A7907">
        <w:rPr>
          <w:noProof/>
        </w:rPr>
        <w:t xml:space="preserve">an </w:t>
      </w:r>
      <w:r w:rsidRPr="00BD6244">
        <w:rPr>
          <w:noProof/>
        </w:rPr>
        <w:t>exception if attacked</w:t>
      </w:r>
      <w:r w:rsidR="00DF6F50">
        <w:rPr>
          <w:noProof/>
        </w:rPr>
        <w:t>.</w:t>
      </w:r>
    </w:p>
    <w:p w14:paraId="6EFC635B" w14:textId="371AED6D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Dead Dummy can give XP</w:t>
      </w:r>
      <w:r w:rsidR="00DF6F50">
        <w:rPr>
          <w:noProof/>
        </w:rPr>
        <w:t>.</w:t>
      </w:r>
    </w:p>
    <w:p w14:paraId="637C97A3" w14:textId="44DDA0AF" w:rsidR="00BD6244" w:rsidRPr="00BD6244" w:rsidRDefault="00BD6244" w:rsidP="00BD624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BD6244">
        <w:rPr>
          <w:noProof/>
        </w:rPr>
        <w:t>Alive Dummy can't give XP</w:t>
      </w:r>
      <w:r w:rsidR="00DF6F50">
        <w:rPr>
          <w:noProof/>
        </w:rPr>
        <w:t>.</w:t>
      </w:r>
    </w:p>
    <w:p w14:paraId="3DD2328A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43E9A84E" w14:textId="16227D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Follow the logic of the previous problem</w:t>
      </w:r>
      <w:r w:rsidR="00DF6F50">
        <w:rPr>
          <w:noProof/>
        </w:rPr>
        <w:t>.</w:t>
      </w:r>
    </w:p>
    <w:p w14:paraId="75EA9FCF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Refactor Tests</w:t>
      </w:r>
    </w:p>
    <w:p w14:paraId="4501C27B" w14:textId="381407C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Refactor the test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and </w:t>
      </w:r>
      <w:r w:rsidRPr="00BD6244">
        <w:rPr>
          <w:rStyle w:val="CodeChar"/>
        </w:rPr>
        <w:t>Dummy</w:t>
      </w:r>
      <w:r w:rsidRPr="00BD6244">
        <w:rPr>
          <w:noProof/>
        </w:rPr>
        <w:t xml:space="preserve"> classes</w:t>
      </w:r>
      <w:r w:rsidR="00DF6F50">
        <w:rPr>
          <w:noProof/>
        </w:rPr>
        <w:t>.</w:t>
      </w:r>
    </w:p>
    <w:p w14:paraId="6F8ED3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sure that:</w:t>
      </w:r>
    </w:p>
    <w:p w14:paraId="554D4362" w14:textId="7A7A84DB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b/>
          <w:noProof/>
        </w:rPr>
        <w:t>Names</w:t>
      </w:r>
      <w:r w:rsidRPr="00BD6244">
        <w:rPr>
          <w:noProof/>
        </w:rPr>
        <w:t xml:space="preserve"> of test methods are </w:t>
      </w:r>
      <w:r w:rsidRPr="00BD6244">
        <w:rPr>
          <w:b/>
          <w:noProof/>
        </w:rPr>
        <w:t>descriptive</w:t>
      </w:r>
      <w:r w:rsidR="00DF6F50">
        <w:rPr>
          <w:b/>
          <w:noProof/>
        </w:rPr>
        <w:t>.</w:t>
      </w:r>
    </w:p>
    <w:p w14:paraId="101EDDBF" w14:textId="1FE08AFE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ppropriate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assertions</w:t>
      </w:r>
      <w:r w:rsidRPr="00BD6244">
        <w:rPr>
          <w:noProof/>
        </w:rPr>
        <w:t xml:space="preserve"> (assert equals vs assert true)</w:t>
      </w:r>
      <w:r w:rsidR="00DF6F50">
        <w:rPr>
          <w:noProof/>
        </w:rPr>
        <w:t>.</w:t>
      </w:r>
    </w:p>
    <w:p w14:paraId="0B2DA562" w14:textId="526525AC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You use </w:t>
      </w:r>
      <w:r w:rsidRPr="00BD6244">
        <w:rPr>
          <w:b/>
          <w:noProof/>
        </w:rPr>
        <w:t>assertion</w:t>
      </w:r>
      <w:r w:rsidRPr="00BD6244">
        <w:rPr>
          <w:noProof/>
        </w:rPr>
        <w:t xml:space="preserve"> </w:t>
      </w:r>
      <w:r w:rsidRPr="00BD6244">
        <w:rPr>
          <w:b/>
          <w:noProof/>
        </w:rPr>
        <w:t>messages</w:t>
      </w:r>
      <w:r w:rsidR="00DF6F50">
        <w:rPr>
          <w:b/>
          <w:noProof/>
        </w:rPr>
        <w:t>.</w:t>
      </w:r>
    </w:p>
    <w:p w14:paraId="712E4E88" w14:textId="2E714D57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are </w:t>
      </w:r>
      <w:r w:rsidRPr="00BD6244">
        <w:rPr>
          <w:b/>
          <w:noProof/>
        </w:rPr>
        <w:t>no magic numbers</w:t>
      </w:r>
      <w:r w:rsidR="00DF6F50">
        <w:rPr>
          <w:b/>
          <w:noProof/>
        </w:rPr>
        <w:t>.</w:t>
      </w:r>
    </w:p>
    <w:p w14:paraId="18879E83" w14:textId="7E8D9DA6" w:rsidR="00BD6244" w:rsidRPr="00BD6244" w:rsidRDefault="00BD6244" w:rsidP="00BD624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BD6244">
        <w:rPr>
          <w:noProof/>
        </w:rPr>
        <w:t xml:space="preserve">There is </w:t>
      </w:r>
      <w:r w:rsidRPr="00BD6244">
        <w:rPr>
          <w:b/>
          <w:noProof/>
        </w:rPr>
        <w:t>no code duplication</w:t>
      </w:r>
      <w:r w:rsidRPr="00BD6244">
        <w:rPr>
          <w:noProof/>
        </w:rPr>
        <w:t xml:space="preserve"> (Don’t Repeat Yourself)</w:t>
      </w:r>
      <w:r w:rsidR="00DF6F50">
        <w:rPr>
          <w:noProof/>
        </w:rPr>
        <w:t>.</w:t>
      </w:r>
    </w:p>
    <w:p w14:paraId="25D8B8AB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63150FD" w14:textId="2DF2BBB9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Extract constants and private fields for </w:t>
      </w:r>
      <w:r w:rsidRPr="00BD6244">
        <w:rPr>
          <w:rStyle w:val="CodeChar"/>
        </w:rPr>
        <w:t>Axe</w:t>
      </w:r>
      <w:r w:rsidRPr="00BD6244">
        <w:rPr>
          <w:noProof/>
        </w:rPr>
        <w:t xml:space="preserve"> class</w:t>
      </w:r>
      <w:r w:rsidR="00DF6F50">
        <w:rPr>
          <w:noProof/>
        </w:rPr>
        <w:t>:</w:t>
      </w:r>
    </w:p>
    <w:p w14:paraId="0A37FB31" w14:textId="77777777" w:rsidR="00DF6F50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0B4909F4" wp14:editId="0C0F95EF">
            <wp:extent cx="5162550" cy="15811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58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DF2C4" w14:textId="5DE3789E" w:rsidR="00BD6244" w:rsidRPr="00DF6F50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a method that executes </w:t>
      </w:r>
      <w:r w:rsidRPr="00BD6244">
        <w:rPr>
          <w:b/>
          <w:noProof/>
        </w:rPr>
        <w:t>before each test</w:t>
      </w:r>
      <w:r w:rsidR="00DF6F50">
        <w:rPr>
          <w:b/>
          <w:noProof/>
        </w:rPr>
        <w:t>:</w:t>
      </w:r>
    </w:p>
    <w:p w14:paraId="7A2742CF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4CF79F75" wp14:editId="65EB889F">
            <wp:extent cx="3912870" cy="838822"/>
            <wp:effectExtent l="19050" t="19050" r="1143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6989" cy="848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3AF7D5" w14:textId="5CF1846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>Make use of constants and private fields, as well as add assertion messages</w:t>
      </w:r>
      <w:r w:rsidR="00DF6F50">
        <w:rPr>
          <w:noProof/>
        </w:rPr>
        <w:t>:</w:t>
      </w:r>
    </w:p>
    <w:p w14:paraId="2442914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lastRenderedPageBreak/>
        <w:drawing>
          <wp:inline distT="0" distB="0" distL="0" distR="0" wp14:anchorId="554DEBDC" wp14:editId="295E2E4A">
            <wp:extent cx="3912920" cy="1746737"/>
            <wp:effectExtent l="19050" t="19050" r="1143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19996" cy="1749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1888" w14:textId="3E13488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Follow the same logic for other test methods and </w:t>
      </w:r>
      <w:r w:rsidRPr="00BD6244">
        <w:rPr>
          <w:rStyle w:val="CodeChar"/>
        </w:rPr>
        <w:t>TestDummy</w:t>
      </w:r>
      <w:r w:rsidRPr="00BD6244">
        <w:rPr>
          <w:noProof/>
        </w:rPr>
        <w:t xml:space="preserve"> class</w:t>
      </w:r>
      <w:r w:rsidR="00DF6F50">
        <w:rPr>
          <w:noProof/>
        </w:rPr>
        <w:t>.</w:t>
      </w:r>
    </w:p>
    <w:p w14:paraId="5F32DFEA" w14:textId="77777777" w:rsidR="00BD6244" w:rsidRPr="00BD6244" w:rsidRDefault="00BD6244" w:rsidP="00BD6244">
      <w:pPr>
        <w:pStyle w:val="Heading1"/>
        <w:rPr>
          <w:noProof/>
          <w:lang w:val="bg-BG"/>
        </w:rPr>
      </w:pPr>
      <w:r w:rsidRPr="00BD6244">
        <w:rPr>
          <w:noProof/>
        </w:rPr>
        <w:t>Part II: Dependencies</w:t>
      </w:r>
    </w:p>
    <w:p w14:paraId="3DC4EAED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Fake Axe and Dummy</w:t>
      </w:r>
    </w:p>
    <w:p w14:paraId="4675548C" w14:textId="3ADAB265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est if </w:t>
      </w:r>
      <w:r w:rsidR="009A7907">
        <w:rPr>
          <w:noProof/>
        </w:rPr>
        <w:t xml:space="preserve">the </w:t>
      </w:r>
      <w:r w:rsidRPr="00BD6244">
        <w:rPr>
          <w:noProof/>
        </w:rPr>
        <w:t xml:space="preserve">hero gains XP when </w:t>
      </w:r>
      <w:r w:rsidR="009A7907">
        <w:rPr>
          <w:noProof/>
        </w:rPr>
        <w:t xml:space="preserve">a </w:t>
      </w:r>
      <w:r w:rsidRPr="00BD6244">
        <w:rPr>
          <w:noProof/>
        </w:rPr>
        <w:t>target dies</w:t>
      </w:r>
      <w:r w:rsidR="00DF6F50">
        <w:rPr>
          <w:noProof/>
        </w:rPr>
        <w:t>.</w:t>
      </w:r>
    </w:p>
    <w:p w14:paraId="1E395F85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To do this, you need to: </w:t>
      </w:r>
    </w:p>
    <w:p w14:paraId="1A1230EF" w14:textId="10468A76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Make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class </w:t>
      </w:r>
      <w:r w:rsidRPr="00BD6244">
        <w:rPr>
          <w:b/>
          <w:noProof/>
        </w:rPr>
        <w:t>testable</w:t>
      </w:r>
      <w:r w:rsidRPr="00BD6244">
        <w:rPr>
          <w:noProof/>
        </w:rPr>
        <w:t xml:space="preserve"> (use </w:t>
      </w:r>
      <w:r w:rsidRPr="00BD6244">
        <w:rPr>
          <w:b/>
          <w:noProof/>
        </w:rPr>
        <w:t>Dependency Injection</w:t>
      </w:r>
      <w:r w:rsidRPr="00BD6244">
        <w:rPr>
          <w:noProof/>
        </w:rPr>
        <w:t>)</w:t>
      </w:r>
      <w:r w:rsidR="00DF6F50">
        <w:rPr>
          <w:noProof/>
        </w:rPr>
        <w:t>.</w:t>
      </w:r>
    </w:p>
    <w:p w14:paraId="46EBFC78" w14:textId="20F75809" w:rsidR="00BD6244" w:rsidRPr="00BD6244" w:rsidRDefault="00BD6244" w:rsidP="00BD624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roduce </w:t>
      </w:r>
      <w:r w:rsidRPr="00BD6244">
        <w:rPr>
          <w:b/>
          <w:noProof/>
        </w:rPr>
        <w:t>Interfaces</w:t>
      </w:r>
      <w:r w:rsidRPr="00BD6244">
        <w:rPr>
          <w:noProof/>
        </w:rPr>
        <w:t xml:space="preserve"> for Axe and Dummy</w:t>
      </w:r>
      <w:r w:rsidR="00DF6F50">
        <w:rPr>
          <w:noProof/>
        </w:rPr>
        <w:t>:</w:t>
      </w:r>
    </w:p>
    <w:p w14:paraId="6641518C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Weapon </w:t>
      </w:r>
    </w:p>
    <w:p w14:paraId="72E24C69" w14:textId="77777777" w:rsidR="00BD6244" w:rsidRPr="00BD6244" w:rsidRDefault="00BD6244" w:rsidP="00BD6244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BD6244">
        <w:rPr>
          <w:noProof/>
        </w:rPr>
        <w:t xml:space="preserve">Interface Target </w:t>
      </w:r>
    </w:p>
    <w:p w14:paraId="6E9A4F34" w14:textId="0E493326" w:rsidR="00BD6244" w:rsidRPr="00BD6244" w:rsidRDefault="00BD6244" w:rsidP="00BD6244">
      <w:pPr>
        <w:rPr>
          <w:b/>
          <w:noProof/>
          <w:lang w:val="bg-BG"/>
        </w:rPr>
      </w:pPr>
      <w:r w:rsidRPr="00BD6244">
        <w:rPr>
          <w:noProof/>
        </w:rPr>
        <w:t xml:space="preserve">Create </w:t>
      </w:r>
      <w:r w:rsidR="009A7907">
        <w:rPr>
          <w:noProof/>
        </w:rPr>
        <w:t xml:space="preserve">a </w:t>
      </w:r>
      <w:r w:rsidRPr="00BD6244">
        <w:rPr>
          <w:noProof/>
        </w:rPr>
        <w:t>fake Weapon and fake Dummy for the test</w:t>
      </w:r>
      <w:r w:rsidR="00DF6F50">
        <w:rPr>
          <w:noProof/>
        </w:rPr>
        <w:t>.</w:t>
      </w:r>
    </w:p>
    <w:p w14:paraId="30DD6FDC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3A19090A" w14:textId="0A3E75C9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Weapon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6D7C8E5C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1D229EC8" wp14:editId="4F377C1D">
            <wp:extent cx="2724150" cy="1398270"/>
            <wp:effectExtent l="19050" t="19050" r="19050" b="114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4610" cy="1408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E556F" w14:textId="240C107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Create </w:t>
      </w:r>
      <w:r w:rsidRPr="00BD6244">
        <w:rPr>
          <w:b/>
          <w:noProof/>
          <w:lang w:eastAsia="en-GB"/>
        </w:rPr>
        <w:t>Target</w:t>
      </w:r>
      <w:r w:rsidRPr="00BD6244">
        <w:rPr>
          <w:noProof/>
          <w:lang w:eastAsia="en-GB"/>
        </w:rPr>
        <w:t xml:space="preserve"> interface</w:t>
      </w:r>
      <w:r w:rsidR="00DF6F50">
        <w:rPr>
          <w:noProof/>
          <w:lang w:eastAsia="en-GB"/>
        </w:rPr>
        <w:t>:</w:t>
      </w:r>
    </w:p>
    <w:p w14:paraId="49D06076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2FF30B8" wp14:editId="0224AE74">
            <wp:extent cx="2743200" cy="1456722"/>
            <wp:effectExtent l="19050" t="19050" r="19050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689" cy="1463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D6244">
        <w:rPr>
          <w:noProof/>
          <w:lang w:eastAsia="en-GB"/>
        </w:rPr>
        <w:t xml:space="preserve"> </w:t>
      </w:r>
    </w:p>
    <w:p w14:paraId="5A11603D" w14:textId="0F951DEE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Implement interfaces </w:t>
      </w:r>
      <w:r w:rsidR="00DF6F50">
        <w:rPr>
          <w:noProof/>
          <w:lang w:eastAsia="en-GB"/>
        </w:rPr>
        <w:t>:</w:t>
      </w:r>
    </w:p>
    <w:p w14:paraId="67A5E80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27B9AD9F" wp14:editId="6FEDDF13">
            <wp:extent cx="3257550" cy="247080"/>
            <wp:effectExtent l="19050" t="19050" r="19050" b="1968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4342" cy="274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C3A657" w14:textId="1AF670DB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lastRenderedPageBreak/>
        <w:t xml:space="preserve">Modify implementation methods to </w:t>
      </w:r>
      <w:r w:rsidRPr="00BD6244">
        <w:rPr>
          <w:b/>
          <w:noProof/>
          <w:lang w:eastAsia="en-GB"/>
        </w:rPr>
        <w:t>make use of interfaces</w:t>
      </w:r>
      <w:r w:rsidR="00DF6F50">
        <w:rPr>
          <w:b/>
          <w:noProof/>
          <w:lang w:eastAsia="en-GB"/>
        </w:rPr>
        <w:t>:</w:t>
      </w:r>
    </w:p>
    <w:p w14:paraId="06D1483A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3F310FF1" wp14:editId="1A2F5A87">
            <wp:extent cx="4514850" cy="1344721"/>
            <wp:effectExtent l="19050" t="19050" r="19050" b="2730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58091" cy="135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C8CC6" w14:textId="05AC9EB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Modify both </w:t>
      </w:r>
      <w:r w:rsidRPr="00BD6244">
        <w:rPr>
          <w:b/>
          <w:noProof/>
          <w:lang w:eastAsia="en-GB"/>
        </w:rPr>
        <w:t>Axe</w:t>
      </w:r>
      <w:r w:rsidRPr="00BD6244">
        <w:rPr>
          <w:noProof/>
          <w:lang w:eastAsia="en-GB"/>
        </w:rPr>
        <w:t xml:space="preserve"> and </w:t>
      </w:r>
      <w:r w:rsidRPr="00BD6244">
        <w:rPr>
          <w:b/>
          <w:noProof/>
          <w:lang w:eastAsia="en-GB"/>
        </w:rPr>
        <w:t>Dummy</w:t>
      </w:r>
      <w:r w:rsidRPr="00BD6244">
        <w:rPr>
          <w:noProof/>
          <w:lang w:eastAsia="en-GB"/>
        </w:rPr>
        <w:t xml:space="preserve"> classes</w:t>
      </w:r>
      <w:r w:rsidR="00ED7929">
        <w:rPr>
          <w:noProof/>
          <w:lang w:eastAsia="en-GB"/>
        </w:rPr>
        <w:t>.</w:t>
      </w:r>
    </w:p>
    <w:p w14:paraId="33414825" w14:textId="393880B1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Use </w:t>
      </w:r>
      <w:r w:rsidRPr="00BD6244">
        <w:rPr>
          <w:b/>
          <w:noProof/>
          <w:lang w:eastAsia="en-GB"/>
        </w:rPr>
        <w:t>Dependency Injection</w:t>
      </w:r>
      <w:r w:rsidRPr="00BD6244">
        <w:rPr>
          <w:noProof/>
          <w:lang w:eastAsia="en-GB"/>
        </w:rPr>
        <w:t xml:space="preserve"> for Hero class</w:t>
      </w:r>
      <w:r w:rsidR="00ED7929">
        <w:rPr>
          <w:noProof/>
          <w:lang w:eastAsia="en-GB"/>
        </w:rPr>
        <w:t>:</w:t>
      </w:r>
    </w:p>
    <w:p w14:paraId="6A798077" w14:textId="77777777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</w:rPr>
        <w:drawing>
          <wp:inline distT="0" distB="0" distL="0" distR="0" wp14:anchorId="445B9034" wp14:editId="07B7EA9E">
            <wp:extent cx="3651663" cy="1085460"/>
            <wp:effectExtent l="19050" t="19050" r="25400" b="1968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9682" cy="1087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24AF1" w14:textId="6192D7B4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Create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class and test gaining XP functionality by faking Weapon and Target classes</w:t>
      </w:r>
      <w:r w:rsidR="00ED7929">
        <w:rPr>
          <w:noProof/>
        </w:rPr>
        <w:t>:</w:t>
      </w:r>
    </w:p>
    <w:p w14:paraId="5441E71A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5B06D11" wp14:editId="4C54EB75">
            <wp:extent cx="5484935" cy="2825780"/>
            <wp:effectExtent l="19050" t="19050" r="20955" b="1270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21265" cy="284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BAB54" w14:textId="77777777" w:rsidR="00BD6244" w:rsidRPr="00BD6244" w:rsidRDefault="00BD6244" w:rsidP="00BD6244">
      <w:pPr>
        <w:pStyle w:val="Heading2"/>
        <w:rPr>
          <w:noProof/>
          <w:lang w:val="bg-BG"/>
        </w:rPr>
      </w:pPr>
      <w:r w:rsidRPr="00BD6244">
        <w:rPr>
          <w:noProof/>
        </w:rPr>
        <w:t>Mocking</w:t>
      </w:r>
    </w:p>
    <w:p w14:paraId="14F8C262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Include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in the project dependencies, then:</w:t>
      </w:r>
    </w:p>
    <w:p w14:paraId="2645EFA9" w14:textId="4234628A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ock fakes from </w:t>
      </w:r>
      <w:r w:rsidR="009A7907">
        <w:rPr>
          <w:noProof/>
        </w:rPr>
        <w:t xml:space="preserve">the </w:t>
      </w:r>
      <w:r w:rsidRPr="00BD6244">
        <w:rPr>
          <w:noProof/>
        </w:rPr>
        <w:t>previous problem</w:t>
      </w:r>
      <w:r w:rsidR="00ED7929">
        <w:rPr>
          <w:noProof/>
        </w:rPr>
        <w:t>.</w:t>
      </w:r>
    </w:p>
    <w:p w14:paraId="6407F9DD" w14:textId="62DA2F54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Implement </w:t>
      </w:r>
      <w:r w:rsidRPr="00BD6244">
        <w:rPr>
          <w:b/>
          <w:noProof/>
        </w:rPr>
        <w:t>Hero Inventory</w:t>
      </w:r>
      <w:r w:rsidRPr="00BD6244">
        <w:rPr>
          <w:noProof/>
        </w:rPr>
        <w:t>, holding unequipped weapons</w:t>
      </w:r>
      <w:r w:rsidR="00ED7929">
        <w:rPr>
          <w:noProof/>
        </w:rPr>
        <w:t>:</w:t>
      </w:r>
    </w:p>
    <w:p w14:paraId="21097A77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method - </w:t>
      </w:r>
      <w:r w:rsidRPr="00BD6244">
        <w:rPr>
          <w:rStyle w:val="CodeChar"/>
        </w:rPr>
        <w:t>Iterable&lt;Weapon&gt; getInventory()</w:t>
      </w:r>
    </w:p>
    <w:p w14:paraId="03ABDF48" w14:textId="74185395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Implement Target giving random weapon</w:t>
      </w:r>
      <w:r w:rsidR="009A7907">
        <w:rPr>
          <w:noProof/>
        </w:rPr>
        <w:t>s</w:t>
      </w:r>
      <w:r w:rsidRPr="00BD6244">
        <w:rPr>
          <w:noProof/>
        </w:rPr>
        <w:t xml:space="preserve"> upon death</w:t>
      </w:r>
      <w:r w:rsidR="00ED7929">
        <w:rPr>
          <w:noProof/>
        </w:rPr>
        <w:t>:</w:t>
      </w:r>
    </w:p>
    <w:p w14:paraId="73A17B89" w14:textId="77777777" w:rsidR="00BD6244" w:rsidRPr="00BD6244" w:rsidRDefault="00BD6244" w:rsidP="00BD6244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BD6244">
        <w:rPr>
          <w:noProof/>
        </w:rPr>
        <w:t xml:space="preserve">field - </w:t>
      </w:r>
      <w:r w:rsidRPr="00BD6244">
        <w:rPr>
          <w:rStyle w:val="CodeChar"/>
        </w:rPr>
        <w:t>private List&lt;Weapon&gt; possibleLoot</w:t>
      </w:r>
    </w:p>
    <w:p w14:paraId="150D2152" w14:textId="2F008DF7" w:rsidR="00BD6244" w:rsidRPr="00BD6244" w:rsidRDefault="00BD6244" w:rsidP="00BD6244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BD6244">
        <w:rPr>
          <w:noProof/>
        </w:rPr>
        <w:t>Test Hero killing a target getting loot in his inventory</w:t>
      </w:r>
      <w:r w:rsidR="009A7907">
        <w:rPr>
          <w:noProof/>
          <w:lang w:val="bg-BG"/>
        </w:rPr>
        <w:t>.</w:t>
      </w:r>
    </w:p>
    <w:p w14:paraId="33C405A8" w14:textId="77777777" w:rsidR="00BD6244" w:rsidRPr="00BD6244" w:rsidRDefault="00BD6244" w:rsidP="00BD6244">
      <w:pPr>
        <w:pStyle w:val="Heading3"/>
        <w:rPr>
          <w:noProof/>
          <w:lang w:val="bg-BG"/>
        </w:rPr>
      </w:pPr>
      <w:r w:rsidRPr="00BD6244">
        <w:rPr>
          <w:noProof/>
        </w:rPr>
        <w:t>Hints</w:t>
      </w:r>
    </w:p>
    <w:p w14:paraId="0219C0B9" w14:textId="599F4B1C" w:rsidR="00BD6244" w:rsidRPr="00BD6244" w:rsidRDefault="00BD6244" w:rsidP="00BD6244">
      <w:pPr>
        <w:rPr>
          <w:noProof/>
          <w:lang w:val="bg-BG" w:eastAsia="en-GB"/>
        </w:rPr>
      </w:pPr>
      <w:r w:rsidRPr="00BD6244">
        <w:rPr>
          <w:noProof/>
          <w:lang w:eastAsia="en-GB"/>
        </w:rPr>
        <w:t xml:space="preserve">Locate </w:t>
      </w:r>
      <w:r w:rsidRPr="00BD6244">
        <w:rPr>
          <w:rStyle w:val="CodeChar"/>
        </w:rPr>
        <w:t>pom.xml</w:t>
      </w:r>
      <w:r w:rsidR="00ED7929" w:rsidRPr="00ED7929">
        <w:rPr>
          <w:rStyle w:val="CodeChar"/>
          <w:rFonts w:asciiTheme="minorHAnsi" w:hAnsiTheme="minorHAnsi" w:cstheme="minorHAnsi"/>
          <w:b w:val="0"/>
        </w:rPr>
        <w:t>.</w:t>
      </w:r>
    </w:p>
    <w:p w14:paraId="31031FA6" w14:textId="2051114F" w:rsidR="00BD6244" w:rsidRPr="00BD6244" w:rsidRDefault="00ED7929" w:rsidP="00BD6244">
      <w:pPr>
        <w:rPr>
          <w:noProof/>
          <w:lang w:val="bg-BG"/>
        </w:rPr>
      </w:pPr>
      <w:r w:rsidRPr="00ED7929">
        <w:rPr>
          <w:noProof/>
        </w:rPr>
        <w:lastRenderedPageBreak/>
        <w:drawing>
          <wp:inline distT="0" distB="0" distL="0" distR="0" wp14:anchorId="6111D645" wp14:editId="353926C5">
            <wp:extent cx="3492500" cy="1190625"/>
            <wp:effectExtent l="19050" t="19050" r="1270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512" r="845"/>
                    <a:stretch/>
                  </pic:blipFill>
                  <pic:spPr bwMode="auto">
                    <a:xfrm>
                      <a:off x="0" y="0"/>
                      <a:ext cx="3492990" cy="11907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1DDC0" w14:textId="1829FB86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Add </w:t>
      </w:r>
      <w:r w:rsidRPr="00BD6244">
        <w:rPr>
          <w:rStyle w:val="CodeChar"/>
        </w:rPr>
        <w:t>Mockito</w:t>
      </w:r>
      <w:r w:rsidRPr="00BD6244">
        <w:rPr>
          <w:noProof/>
        </w:rPr>
        <w:t xml:space="preserve"> dependency</w:t>
      </w:r>
      <w:r w:rsidR="00ED7929">
        <w:rPr>
          <w:noProof/>
        </w:rPr>
        <w:t>.</w:t>
      </w:r>
    </w:p>
    <w:p w14:paraId="7704F34D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3E8F91C2" wp14:editId="1C574E75">
            <wp:extent cx="3533775" cy="2209800"/>
            <wp:effectExtent l="19050" t="19050" r="28575" b="190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54063" cy="22224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6C809" w14:textId="72C2ED2C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Go to </w:t>
      </w:r>
      <w:r w:rsidRPr="00BD6244">
        <w:rPr>
          <w:rStyle w:val="CodeChar"/>
        </w:rPr>
        <w:t>HeroTests</w:t>
      </w:r>
      <w:r w:rsidRPr="00BD6244">
        <w:rPr>
          <w:noProof/>
        </w:rPr>
        <w:t xml:space="preserve"> and refactor the code, making use of </w:t>
      </w:r>
      <w:r w:rsidRPr="00BD6244">
        <w:rPr>
          <w:rStyle w:val="CodeChar"/>
        </w:rPr>
        <w:t>Mockito</w:t>
      </w:r>
      <w:r w:rsidR="00ED7929">
        <w:rPr>
          <w:rStyle w:val="CodeChar"/>
        </w:rPr>
        <w:t>:</w:t>
      </w:r>
    </w:p>
    <w:p w14:paraId="7D64CCDE" w14:textId="77777777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drawing>
          <wp:inline distT="0" distB="0" distL="0" distR="0" wp14:anchorId="7BCBA4FE" wp14:editId="4F739BDB">
            <wp:extent cx="5629275" cy="2053728"/>
            <wp:effectExtent l="19050" t="19050" r="9525" b="2286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46745" cy="206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46B6B" w14:textId="7EBAE2E0" w:rsidR="00BD6244" w:rsidRPr="00BD6244" w:rsidRDefault="00BD6244" w:rsidP="00BD6244">
      <w:pPr>
        <w:rPr>
          <w:noProof/>
          <w:lang w:val="bg-BG"/>
        </w:rPr>
      </w:pPr>
      <w:r w:rsidRPr="00BD6244">
        <w:rPr>
          <w:noProof/>
        </w:rPr>
        <w:t xml:space="preserve">*Implement hero inventory and </w:t>
      </w:r>
      <w:r w:rsidRPr="00BD6244">
        <w:rPr>
          <w:b/>
          <w:noProof/>
        </w:rPr>
        <w:t>Target</w:t>
      </w:r>
      <w:r w:rsidRPr="00BD6244">
        <w:rPr>
          <w:noProof/>
        </w:rPr>
        <w:t xml:space="preserve"> dropping loot functionalities</w:t>
      </w:r>
      <w:r w:rsidR="00ED7929">
        <w:rPr>
          <w:noProof/>
        </w:rPr>
        <w:t>.</w:t>
      </w:r>
    </w:p>
    <w:p w14:paraId="592EBD29" w14:textId="2C55025D" w:rsidR="00640502" w:rsidRPr="00EA0BF5" w:rsidRDefault="00BD6244" w:rsidP="00BD6244">
      <w:pPr>
        <w:rPr>
          <w:noProof/>
        </w:rPr>
      </w:pPr>
      <w:r w:rsidRPr="00BD6244">
        <w:rPr>
          <w:noProof/>
        </w:rPr>
        <w:t xml:space="preserve">*Test </w:t>
      </w:r>
      <w:r w:rsidRPr="00BD6244">
        <w:rPr>
          <w:b/>
          <w:noProof/>
        </w:rPr>
        <w:t>Hero</w:t>
      </w:r>
      <w:r w:rsidRPr="00BD6244">
        <w:rPr>
          <w:noProof/>
        </w:rPr>
        <w:t xml:space="preserve"> getting loot upon killing a </w:t>
      </w:r>
      <w:r w:rsidRPr="00BD6244">
        <w:rPr>
          <w:b/>
          <w:noProof/>
        </w:rPr>
        <w:t>Target</w:t>
      </w:r>
      <w:r w:rsidR="00ED7929">
        <w:rPr>
          <w:b/>
          <w:noProof/>
        </w:rPr>
        <w:t>.</w:t>
      </w:r>
    </w:p>
    <w:sectPr w:rsidR="00640502" w:rsidRPr="00EA0BF5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EC0AE" w14:textId="77777777" w:rsidR="006B5A34" w:rsidRDefault="006B5A34" w:rsidP="008068A2">
      <w:pPr>
        <w:spacing w:after="0" w:line="240" w:lineRule="auto"/>
      </w:pPr>
      <w:r>
        <w:separator/>
      </w:r>
    </w:p>
  </w:endnote>
  <w:endnote w:type="continuationSeparator" w:id="0">
    <w:p w14:paraId="1C7E5C4B" w14:textId="77777777" w:rsidR="006B5A34" w:rsidRDefault="006B5A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8837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F6F50" w:rsidRPr="00DF6F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8837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F6F50" w:rsidRPr="00DF6F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84482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79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84482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79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D2F7C" w14:textId="77777777" w:rsidR="006B5A34" w:rsidRDefault="006B5A34" w:rsidP="008068A2">
      <w:pPr>
        <w:spacing w:after="0" w:line="240" w:lineRule="auto"/>
      </w:pPr>
      <w:r>
        <w:separator/>
      </w:r>
    </w:p>
  </w:footnote>
  <w:footnote w:type="continuationSeparator" w:id="0">
    <w:p w14:paraId="67CE70CF" w14:textId="77777777" w:rsidR="006B5A34" w:rsidRDefault="006B5A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8F05F9"/>
    <w:multiLevelType w:val="hybridMultilevel"/>
    <w:tmpl w:val="DB782278"/>
    <w:lvl w:ilvl="0" w:tplc="7C0EB7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523043">
    <w:abstractNumId w:val="0"/>
  </w:num>
  <w:num w:numId="2" w16cid:durableId="1012072548">
    <w:abstractNumId w:val="43"/>
  </w:num>
  <w:num w:numId="3" w16cid:durableId="1981953946">
    <w:abstractNumId w:val="10"/>
  </w:num>
  <w:num w:numId="4" w16cid:durableId="1445807619">
    <w:abstractNumId w:val="28"/>
  </w:num>
  <w:num w:numId="5" w16cid:durableId="1867789265">
    <w:abstractNumId w:val="29"/>
  </w:num>
  <w:num w:numId="6" w16cid:durableId="926495282">
    <w:abstractNumId w:val="33"/>
  </w:num>
  <w:num w:numId="7" w16cid:durableId="825050880">
    <w:abstractNumId w:val="3"/>
  </w:num>
  <w:num w:numId="8" w16cid:durableId="1282883844">
    <w:abstractNumId w:val="8"/>
  </w:num>
  <w:num w:numId="9" w16cid:durableId="501434408">
    <w:abstractNumId w:val="25"/>
  </w:num>
  <w:num w:numId="10" w16cid:durableId="80481367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8212965">
    <w:abstractNumId w:val="4"/>
  </w:num>
  <w:num w:numId="12" w16cid:durableId="2077893998">
    <w:abstractNumId w:val="21"/>
  </w:num>
  <w:num w:numId="13" w16cid:durableId="2000384728">
    <w:abstractNumId w:val="1"/>
  </w:num>
  <w:num w:numId="14" w16cid:durableId="1940984876">
    <w:abstractNumId w:val="32"/>
  </w:num>
  <w:num w:numId="15" w16cid:durableId="727463429">
    <w:abstractNumId w:val="11"/>
  </w:num>
  <w:num w:numId="16" w16cid:durableId="109328299">
    <w:abstractNumId w:val="38"/>
  </w:num>
  <w:num w:numId="17" w16cid:durableId="163470546">
    <w:abstractNumId w:val="26"/>
  </w:num>
  <w:num w:numId="18" w16cid:durableId="717558953">
    <w:abstractNumId w:val="42"/>
  </w:num>
  <w:num w:numId="19" w16cid:durableId="413479488">
    <w:abstractNumId w:val="34"/>
  </w:num>
  <w:num w:numId="20" w16cid:durableId="1656641043">
    <w:abstractNumId w:val="20"/>
  </w:num>
  <w:num w:numId="21" w16cid:durableId="580649605">
    <w:abstractNumId w:val="31"/>
  </w:num>
  <w:num w:numId="22" w16cid:durableId="424694794">
    <w:abstractNumId w:val="13"/>
  </w:num>
  <w:num w:numId="23" w16cid:durableId="237132451">
    <w:abstractNumId w:val="16"/>
  </w:num>
  <w:num w:numId="24" w16cid:durableId="1625038265">
    <w:abstractNumId w:val="2"/>
  </w:num>
  <w:num w:numId="25" w16cid:durableId="1329210070">
    <w:abstractNumId w:val="6"/>
  </w:num>
  <w:num w:numId="26" w16cid:durableId="2051030279">
    <w:abstractNumId w:val="18"/>
  </w:num>
  <w:num w:numId="27" w16cid:durableId="2077390304">
    <w:abstractNumId w:val="36"/>
  </w:num>
  <w:num w:numId="28" w16cid:durableId="711803803">
    <w:abstractNumId w:val="19"/>
  </w:num>
  <w:num w:numId="29" w16cid:durableId="1919362465">
    <w:abstractNumId w:val="41"/>
  </w:num>
  <w:num w:numId="30" w16cid:durableId="1805195065">
    <w:abstractNumId w:val="22"/>
  </w:num>
  <w:num w:numId="31" w16cid:durableId="1024014103">
    <w:abstractNumId w:val="12"/>
  </w:num>
  <w:num w:numId="32" w16cid:durableId="1791970118">
    <w:abstractNumId w:val="35"/>
  </w:num>
  <w:num w:numId="33" w16cid:durableId="969752231">
    <w:abstractNumId w:val="39"/>
  </w:num>
  <w:num w:numId="34" w16cid:durableId="1559978916">
    <w:abstractNumId w:val="24"/>
  </w:num>
  <w:num w:numId="35" w16cid:durableId="1666589994">
    <w:abstractNumId w:val="40"/>
  </w:num>
  <w:num w:numId="36" w16cid:durableId="1379402655">
    <w:abstractNumId w:val="5"/>
  </w:num>
  <w:num w:numId="37" w16cid:durableId="1021737410">
    <w:abstractNumId w:val="23"/>
  </w:num>
  <w:num w:numId="38" w16cid:durableId="1298150191">
    <w:abstractNumId w:val="15"/>
  </w:num>
  <w:num w:numId="39" w16cid:durableId="562251239">
    <w:abstractNumId w:val="30"/>
  </w:num>
  <w:num w:numId="40" w16cid:durableId="921328867">
    <w:abstractNumId w:val="7"/>
  </w:num>
  <w:num w:numId="41" w16cid:durableId="606157120">
    <w:abstractNumId w:val="37"/>
  </w:num>
  <w:num w:numId="42" w16cid:durableId="1181823154">
    <w:abstractNumId w:val="17"/>
  </w:num>
  <w:num w:numId="43" w16cid:durableId="505874570">
    <w:abstractNumId w:val="9"/>
  </w:num>
  <w:num w:numId="44" w16cid:durableId="168493436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MwNbQ0NzA3tzRQ0lEKTi0uzszPAykwqgUAxzsU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DE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B1C"/>
    <w:rsid w:val="00670041"/>
    <w:rsid w:val="00671FE2"/>
    <w:rsid w:val="00686C0C"/>
    <w:rsid w:val="00695634"/>
    <w:rsid w:val="006A2531"/>
    <w:rsid w:val="006B5A34"/>
    <w:rsid w:val="006D239A"/>
    <w:rsid w:val="006E1302"/>
    <w:rsid w:val="006E2245"/>
    <w:rsid w:val="006E55B4"/>
    <w:rsid w:val="006E774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9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52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790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77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244"/>
    <w:rsid w:val="00BE399E"/>
    <w:rsid w:val="00BF110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97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5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BF5"/>
    <w:rsid w:val="00EA1019"/>
    <w:rsid w:val="00EA3B29"/>
    <w:rsid w:val="00EB7421"/>
    <w:rsid w:val="00EC36F5"/>
    <w:rsid w:val="00EC5A4D"/>
    <w:rsid w:val="00ED0DEA"/>
    <w:rsid w:val="00ED73C4"/>
    <w:rsid w:val="00ED792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4375/java-oop-febr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3" Type="http://schemas.openxmlformats.org/officeDocument/2006/relationships/image" Target="media/image2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7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F1C6F5-D350-43F8-8607-4BD0E1DC1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517</Words>
  <Characters>2718</Characters>
  <Application>Microsoft Office Word</Application>
  <DocSecurity>0</DocSecurity>
  <Lines>10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– Practical Training Course @ SoftUni</dc:subject>
  <dc:creator>Software University</dc:creator>
  <cp:keywords>Java; OOP; Unit Testing; Dependency Injection; Mocking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3-12-20T07:49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023c4c4233065eeb4879a2a5d439dbdbeb7b9c80d9243b7a48e0caa353d99a</vt:lpwstr>
  </property>
</Properties>
</file>